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09</w:t>
      </w:r>
      <w:r>
        <w:t xml:space="preserve"> </w:t>
      </w:r>
      <w:r>
        <w:t xml:space="preserve">06:31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3f5c21613dead63d64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09T06:32:06Z</dcterms:created>
  <dcterms:modified xsi:type="dcterms:W3CDTF">2023-02-09T06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09 06:31:51</vt:lpwstr>
  </property>
</Properties>
</file>